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Cs/>
          <w:b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n"/>
    <w:p>
      <w:pPr>
        <w:pStyle w:val="berschrift1"/>
      </w:pPr>
      <w:r>
        <w:t xml:space="preserve">Ausgangsfragen</w:t>
      </w:r>
    </w:p>
    <w:p>
      <w:pPr>
        <w:numPr>
          <w:ilvl w:val="0"/>
          <w:numId w:val="1001"/>
        </w:numPr>
        <w:pStyle w:val="Compact"/>
      </w:pPr>
      <w:r>
        <w:t xml:space="preserve">Sind die Standorte der kommunalen Messstellen geeignet, um das bestehende Messnetz zu ergänzen?</w:t>
      </w:r>
    </w:p>
    <w:p>
      <w:pPr>
        <w:numPr>
          <w:ilvl w:val="0"/>
          <w:numId w:val="1001"/>
        </w:numPr>
        <w:pStyle w:val="Compact"/>
      </w:pPr>
      <w:r>
        <w:t xml:space="preserve">Welcher Einfluss haben der Fangradius und weitere Parameter auf die Erfassungsrate der komunalen Messstationen?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p>
      <w:pPr>
        <w:pStyle w:val="SourceCode"/>
      </w:pPr>
      <w:r>
        <w:rPr>
          <w:rStyle w:val="VerbatimChar"/>
        </w:rPr>
        <w:t xml:space="preserve">## # A tibble: 4 x 11</w:t>
      </w:r>
      <w:r>
        <w:br/>
      </w:r>
      <w:r>
        <w:rPr>
          <w:rStyle w:val="VerbatimChar"/>
        </w:rPr>
        <w:t xml:space="preserve">##   AbAnDatum  AbAnZeit ZeitSll  ZeitIst  `ts(anf)` `ts(end)` AbAnDatetime        tsAnfDatetime       tsEndDatetime      </w:t>
      </w:r>
      <w:r>
        <w:br/>
      </w:r>
      <w:r>
        <w:rPr>
          <w:rStyle w:val="VerbatimChar"/>
        </w:rPr>
        <w:t xml:space="preserve">##   &lt;chr&gt;      &lt;time&gt;   &lt;time&gt;   &lt;time&gt;   &lt;time&gt;    &lt;time&gt;    &lt;dttm&gt;              &lt;dttm&gt;              &lt;dttm&gt;             </w:t>
      </w:r>
      <w:r>
        <w:br/>
      </w:r>
      <w:r>
        <w:rPr>
          <w:rStyle w:val="VerbatimChar"/>
        </w:rPr>
        <w:t xml:space="preserve">## 1 01.05.2023 10:27:58 10:17:31 00:00:00 00:00:00  00:00:00  2023-05-01 12:27:58 2023-05-01 02:00:00 2023-05-01 02:00:00</w:t>
      </w:r>
      <w:r>
        <w:br/>
      </w:r>
      <w:r>
        <w:rPr>
          <w:rStyle w:val="VerbatimChar"/>
        </w:rPr>
        <w:t xml:space="preserve">## 2 01.05.2023 15:40:56 15:36:25 15:36:30 15:36:18  15:36:47  2023-05-01 17:40:56 2023-05-01 17:36:18 2023-05-01 17:36:47</w:t>
      </w:r>
      <w:r>
        <w:br/>
      </w:r>
      <w:r>
        <w:rPr>
          <w:rStyle w:val="VerbatimChar"/>
        </w:rPr>
        <w:t xml:space="preserve">## 3 01.05.2023 15:43:24 15:39:02 00:00:00 00:00:00  00:00:00  2023-05-01 17:43:24 2023-05-01 02:00:00 2023-05-01 02:00:00</w:t>
      </w:r>
      <w:r>
        <w:br/>
      </w:r>
      <w:r>
        <w:rPr>
          <w:rStyle w:val="VerbatimChar"/>
        </w:rPr>
        <w:t xml:space="preserve">## 4 01.05.2023 15:44:35 15:40:18 00:00:00 00:00:00  00:00:00  2023-05-01 17:44:35 2023-05-01 02:00:00 2023-05-01 02:00:00</w:t>
      </w:r>
      <w:r>
        <w:br/>
      </w:r>
      <w:r>
        <w:rPr>
          <w:rStyle w:val="VerbatimChar"/>
        </w:rPr>
        <w:t xml:space="preserve">## # ... with 2 more variables: tsVorbeiflug &lt;dttm&gt;, DEN &lt;chr&gt;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t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0699e84f-ed25-479f-b55e-5e912a216abc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699e84f-ed25-479f-b55e-5e912a216abc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mit präferiertem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mit allen Fangradien in</w:t>
      </w:r>
      <w:r>
        <w:t xml:space="preserve"> </w:t>
      </w:r>
      <w:hyperlink w:anchor="Scatterplots1f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f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a62fcc3b-db04-4d5c-a2f6-325c12517af4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62fcc3b-db04-4d5c-a2f6-325c12517af4"/>
      <w:r>
        <w:rPr>
          <w:rFonts/>
          <w:b w:val="true"/>
        </w:rPr>
        <w:t xml:space="preserve">: </w:t>
      </w:r>
      <w:r>
        <w:t xml:space="preserve">Graphische Darstellung der Daten mit dem jeweils präferierten Fangradius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de704637-1ee0-4a47-85bf-a0c75e4a518d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e704637-1ee0-4a47-85bf-a0c75e4a518d"/>
      <w:r>
        <w:rPr>
          <w:rFonts/>
          <w:b w:val="true"/>
        </w:rPr>
        <w:t xml:space="preserve">: </w:t>
      </w:r>
      <w:r>
        <w:t xml:space="preserve">Graphische Darstellung der Daten nach Fangradius. Die Teilgraphen mit den von Herrn Weise präferierten Fangradien sind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nor/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r>
                <m:t>d</m:t>
              </m:r>
              <m:r>
                <m:t>t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30" w:name="graphen-und-statistiken"/>
    <w:p>
      <w:pPr>
        <w:pStyle w:val="berschrift1"/>
      </w:pPr>
      <w:r>
        <w:t xml:space="preserve">Graphen und Statistiken</w:t>
      </w:r>
    </w:p>
    <w:bookmarkStart w:id="27" w:name="dauerschallpegel-1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6af5145c-f2fe-4086-bd51-7c399ea00fbc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af5145c-f2fe-4086-bd51-7c399ea00fbc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bookmarkEnd w:id="27"/>
    <w:bookmarkStart w:id="28" w:name="erfasste-flüge-und-erfassungsquoten"/>
    <w:p>
      <w:pPr>
        <w:pStyle w:val="berschrift2"/>
      </w:pPr>
      <w:r>
        <w:t xml:space="preserve">Erfasste Flüge und Erfassungsquot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a6f59b2-fb3f-43f1-b450-794960cb0223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a6f59b2-fb3f-43f1-b450-794960cb0223"/>
      <w:r>
        <w:rPr>
          <w:rFonts/>
          <w:b w:val="true"/>
        </w:rPr>
        <w:t xml:space="preserve">: </w:t>
      </w:r>
      <w:r>
        <w:t xml:space="preserve">n1 und n2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bad9b1a3-1de6-4063-a15b-00e2a2575be4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ad9b1a3-1de6-4063-a15b-00e2a2575be4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r>
        <w:br w:type="page"/>
      </w:r>
    </w:p>
    <w:bookmarkEnd w:id="28"/>
    <w:bookmarkStart w:id="29" w:name="gleichzeitige-ereignisse"/>
    <w:p>
      <w:pPr>
        <w:pStyle w:val="berschrift2"/>
      </w:pPr>
      <w:r>
        <w:t xml:space="preserve">Gleichzeitige Ereignisse</w:t>
      </w:r>
    </w:p>
    <w:p>
      <w:pPr>
        <w:pStyle w:val="FirstParagraph"/>
      </w:pPr>
      <w:r>
        <w:t xml:space="preserve">Offenbar werden im betrachteten Datensatz Fluglärmereignisse aufgelistet, die gleichzeitig stattfinden. Die Zahlen werden in Tab.</w:t>
      </w:r>
      <w:r>
        <w:t xml:space="preserve"> </w:t>
      </w:r>
      <w:hyperlink w:anchor="AnzahlGleichzeit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nzahlGleichzeitig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 xmlns:w14="http://schemas.microsoft.com/office/word/2010/wordml">
      <w:pPr>
        <w:pStyle w:val="Abbildung"/>
        <w:jc w:val="center"/>
        <w:keepNext/>
      </w:pPr>
      <w:r>
        <w:rPr>
          <w:rFonts/>
          <w:b w:val="true"/>
        </w:rPr>
        <w:t xml:space="preserve">Tab. </w:t>
      </w:r>
      <w:bookmarkStart w:id="ff1b6dfa-74c7-4435-a3c7-aa7ea3b28a72" w:name="AnzahlGleichzeitig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f1b6dfa-74c7-4435-a3c7-aa7ea3b28a72"/>
      <w:r>
        <w:rPr>
          <w:rFonts/>
          <w:b w:val="true"/>
        </w:rPr>
        <w:t xml:space="preserve">:  </w:t>
      </w:r>
      <w:r>
        <w:t xml:space="preserve">Graphische Darstellung der Erfassungsquote nach Gewichtsklasse. Dabei steht erk für akustisch erkannt, unerk für akustisch nicht erkannt, gleichz für gleichzeitige Ereignise und einz für einzelne, nicht gleichzeitige Ereignis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66"/>
        <w:gridCol w:w="1511"/>
        <w:gridCol w:w="1242"/>
        <w:gridCol w:w="1523"/>
        <w:gridCol w:w="1487"/>
        <w:gridCol w:w="1768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N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gradi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ein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gleich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ein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gleichz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kfurt/Gall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au/Steinheim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1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z/Universitäts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d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esbaden/Erbenhei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  <w:r>
        <w:t xml:space="preserve">Acht Beispiele von gleichzeitig erfassten Vorbeiflügen werden in Abb.</w:t>
      </w:r>
      <w:r>
        <w:t xml:space="preserve"> </w:t>
      </w:r>
      <w:hyperlink w:anchor="BeispielDoppelereigniss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eispielDoppelereigniss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005a026-2d45-4888-9b80-c29881e55b4c" w:name="BeispielDoppelereigniss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005a026-2d45-4888-9b80-c29881e55b4c"/>
      <w:r>
        <w:rPr>
          <w:rFonts/>
          <w:b w:val="true"/>
        </w:rPr>
        <w:t xml:space="preserve">: </w:t>
      </w:r>
      <w:r>
        <w:t xml:space="preserve">Beispiele von Ereignissen, die zu gleichen Zeit erfasst wurden.</w:t>
      </w:r>
    </w:p>
    <w:bookmarkEnd w:id="29"/>
    <w:bookmarkEnd w:id="30"/>
    <w:bookmarkStart w:id="34" w:name="literatur"/>
    <w:p>
      <w:pPr>
        <w:pStyle w:val="berschrift1"/>
      </w:pPr>
      <w:r>
        <w:t xml:space="preserve">Literatur</w:t>
      </w:r>
    </w:p>
    <w:bookmarkStart w:id="33" w:name="refs"/>
    <w:bookmarkStart w:id="32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2"/>
    <w:bookmarkEnd w:id="33"/>
    <w:bookmarkEnd w:id="34"/>
    <w:sectPr w:rsidR="006E1D52" w:rsidRPr="00503160" w:rsidSect="004F352B">
      <w:headerReference r:id="rId14" w:type="even"/>
      <w:headerReference r:id="rId13" w:type="default"/>
      <w:footerReference r:id="rId16" w:type="even"/>
      <w:footerReference r:id="rId15" w:type="default"/>
      <w:headerReference r:id="rId9" w:type="first"/>
      <w:footerReference r:id="rId17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763285">
      <w:fldChar w:fldCharType="begin"/>
    </w:r>
    <w:r w:rsidR="00763285">
      <w:instrText xml:space="preserve"> NUMPAGES   \* MERGEFORMAT </w:instrText>
    </w:r>
    <w:r w:rsidR="00763285">
      <w:fldChar w:fldCharType="separate"/>
    </w:r>
    <w:r w:rsidR="00DF04BB">
      <w:rPr>
        <w:noProof/>
      </w:rPr>
      <w:t>3</w:t>
    </w:r>
    <w:r w:rsidR="0076328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90633" w14:textId="77777777" w:rsidR="00763285" w:rsidRDefault="00763285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3025D" w14:textId="2B93BF8A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 xml:space="preserve">Version </w:t>
    </w:r>
    <w:r w:rsidR="00763285">
      <w:t>1</w:t>
    </w:r>
    <w:r w:rsidR="00016745">
      <w:t>.</w:t>
    </w:r>
    <w:r w:rsidR="00763285"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8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4.xml"/>
<Relationship Id="rId13" Type="http://schemas.openxmlformats.org/officeDocument/2006/relationships/header" Target="header2.xml"/>
<Relationship Id="rId14" Type="http://schemas.openxmlformats.org/officeDocument/2006/relationships/header" Target="header1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17" Type="http://schemas.openxmlformats.org/officeDocument/2006/relationships/footer" Target="footer3.xml"/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32" Type="http://schemas.openxmlformats.org/officeDocument/2006/relationships/image" Target="media/49458331f28660241352013c2df3b61472326a56.png"/>
<Relationship Id="rId33" Type="http://schemas.openxmlformats.org/officeDocument/2006/relationships/image" Target="media/a1a0cbfd1cb151bd9de47a4a4c4bec650030b9dd.png"/>
<Relationship Id="rId34" Type="http://schemas.openxmlformats.org/officeDocument/2006/relationships/image" Target="media/6b025bb17b3cee4a23812f366a0e68bcb69cf858.png"/>
<Relationship Id="rId35" Type="http://schemas.openxmlformats.org/officeDocument/2006/relationships/image" Target="media/d6c21389221aaeeba0d91aea372a295d42807ad7.png"/>
<Relationship Id="rId36" Type="http://schemas.openxmlformats.org/officeDocument/2006/relationships/image" Target="media/0e8e8a2dc41260a27338d1810f7cb1a4a0cc910e.png"/>
<Relationship Id="rId37" Type="http://schemas.openxmlformats.org/officeDocument/2006/relationships/image" Target="media/1cfadad10b1c1e1b85ec538577a9674afe88eba3.png"/>
<Relationship Id="rId38" Type="http://schemas.openxmlformats.org/officeDocument/2006/relationships/image" Target="media/96fb93299b6972e8f5727a5e54b2be185fcc7776.png"/>
</Relationships>

</file>

<file path=word/_rels/footnotes.xml.rels><?xml version="1.0" encoding="UTF-8" standalone="yes"?>

<Relationships  xmlns="http://schemas.openxmlformats.org/package/2006/relationships"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3-28T20:38:22Z</dcterms:created>
  <dcterms:modified xsi:type="dcterms:W3CDTF">2025-03-28T21:38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